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A0B19" w14:textId="77777777" w:rsidR="00361E5D" w:rsidRPr="00DD0E77" w:rsidRDefault="005F5051" w:rsidP="005F5051">
      <w:pPr>
        <w:pStyle w:val="Title"/>
        <w:jc w:val="center"/>
        <w:rPr>
          <w:rFonts w:asciiTheme="majorBidi" w:hAnsiTheme="majorBidi"/>
          <w:b/>
          <w:bCs/>
          <w:u w:val="single"/>
        </w:rPr>
      </w:pPr>
      <w:r w:rsidRPr="00DD0E77">
        <w:rPr>
          <w:rFonts w:asciiTheme="majorBidi" w:hAnsiTheme="majorBidi"/>
          <w:b/>
          <w:bCs/>
          <w:u w:val="single"/>
        </w:rPr>
        <w:t xml:space="preserve">Lab Session#10 </w:t>
      </w:r>
    </w:p>
    <w:p w14:paraId="07788B30" w14:textId="77777777" w:rsidR="005F5051" w:rsidRPr="00DD0E77" w:rsidRDefault="005F5051" w:rsidP="005F5051">
      <w:pPr>
        <w:rPr>
          <w:rFonts w:asciiTheme="majorBidi" w:hAnsiTheme="majorBidi" w:cstheme="majorBidi"/>
        </w:rPr>
      </w:pPr>
    </w:p>
    <w:p w14:paraId="36806064" w14:textId="77777777" w:rsidR="005F5051" w:rsidRPr="00DD0E77" w:rsidRDefault="005F5051" w:rsidP="005F5051">
      <w:pPr>
        <w:rPr>
          <w:rFonts w:asciiTheme="majorBidi" w:hAnsiTheme="majorBidi" w:cstheme="majorBidi"/>
          <w:sz w:val="28"/>
          <w:szCs w:val="28"/>
        </w:rPr>
      </w:pPr>
      <w:r w:rsidRPr="00DD0E77">
        <w:rPr>
          <w:rFonts w:asciiTheme="majorBidi" w:hAnsiTheme="majorBidi" w:cstheme="majorBidi"/>
          <w:sz w:val="28"/>
          <w:szCs w:val="28"/>
        </w:rPr>
        <w:t>Roll no: 20k-0409</w:t>
      </w:r>
      <w:r w:rsidRPr="00DD0E77">
        <w:rPr>
          <w:rFonts w:asciiTheme="majorBidi" w:hAnsiTheme="majorBidi" w:cstheme="majorBidi"/>
          <w:sz w:val="28"/>
          <w:szCs w:val="28"/>
        </w:rPr>
        <w:tab/>
      </w:r>
      <w:r w:rsidRPr="00DD0E77">
        <w:rPr>
          <w:rFonts w:asciiTheme="majorBidi" w:hAnsiTheme="majorBidi" w:cstheme="majorBidi"/>
          <w:sz w:val="28"/>
          <w:szCs w:val="28"/>
        </w:rPr>
        <w:tab/>
      </w:r>
      <w:r w:rsidRPr="00DD0E77">
        <w:rPr>
          <w:rFonts w:asciiTheme="majorBidi" w:hAnsiTheme="majorBidi" w:cstheme="majorBidi"/>
          <w:sz w:val="28"/>
          <w:szCs w:val="28"/>
        </w:rPr>
        <w:tab/>
        <w:t xml:space="preserve"> Name: Mukand Krishna</w:t>
      </w:r>
    </w:p>
    <w:p w14:paraId="75FEBFC1" w14:textId="77777777" w:rsidR="005F5051" w:rsidRPr="00DD0E77" w:rsidRDefault="005F5051" w:rsidP="005F5051">
      <w:pPr>
        <w:rPr>
          <w:rFonts w:asciiTheme="majorBidi" w:hAnsiTheme="majorBidi" w:cstheme="majorBidi"/>
          <w:sz w:val="28"/>
          <w:szCs w:val="28"/>
        </w:rPr>
      </w:pPr>
    </w:p>
    <w:p w14:paraId="490F50BD" w14:textId="77777777" w:rsidR="005F5051" w:rsidRPr="00DD0E77" w:rsidRDefault="005F5051" w:rsidP="005F5051">
      <w:pPr>
        <w:ind w:firstLine="720"/>
        <w:rPr>
          <w:rFonts w:asciiTheme="majorBidi" w:hAnsiTheme="majorBidi" w:cstheme="majorBidi"/>
          <w:b/>
          <w:bCs/>
          <w:sz w:val="28"/>
          <w:szCs w:val="28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>Task#1</w:t>
      </w:r>
    </w:p>
    <w:p w14:paraId="6B9945CA" w14:textId="57396A25" w:rsidR="005F5051" w:rsidRPr="00DD0E77" w:rsidRDefault="005F5051" w:rsidP="005F5051">
      <w:pPr>
        <w:rPr>
          <w:rFonts w:asciiTheme="majorBidi" w:hAnsiTheme="majorBidi" w:cstheme="majorBidi"/>
          <w:sz w:val="28"/>
          <w:szCs w:val="28"/>
          <w:u w:val="single"/>
        </w:rPr>
      </w:pPr>
      <w:r w:rsidRPr="00DD0E77">
        <w:rPr>
          <w:rFonts w:asciiTheme="majorBidi" w:hAnsiTheme="majorBidi" w:cstheme="majorBidi"/>
          <w:sz w:val="32"/>
          <w:szCs w:val="32"/>
          <w:u w:val="single"/>
        </w:rPr>
        <w:t>Design 2-bit comparator</w:t>
      </w:r>
      <w:r w:rsidR="007765B4" w:rsidRPr="00DD0E77">
        <w:rPr>
          <w:rFonts w:asciiTheme="majorBidi" w:hAnsiTheme="majorBidi" w:cstheme="majorBidi"/>
          <w:sz w:val="32"/>
          <w:szCs w:val="32"/>
          <w:u w:val="single"/>
        </w:rPr>
        <w:t xml:space="preserve"> and Truth Table</w:t>
      </w:r>
    </w:p>
    <w:tbl>
      <w:tblPr>
        <w:tblStyle w:val="TableGrid"/>
        <w:tblpPr w:leftFromText="180" w:rightFromText="180" w:vertAnchor="text" w:horzAnchor="margin" w:tblpXSpec="center" w:tblpY="341"/>
        <w:tblW w:w="11018" w:type="dxa"/>
        <w:tblLook w:val="04A0" w:firstRow="1" w:lastRow="0" w:firstColumn="1" w:lastColumn="0" w:noHBand="0" w:noVBand="1"/>
      </w:tblPr>
      <w:tblGrid>
        <w:gridCol w:w="1574"/>
        <w:gridCol w:w="1574"/>
        <w:gridCol w:w="1574"/>
        <w:gridCol w:w="1574"/>
        <w:gridCol w:w="1574"/>
        <w:gridCol w:w="1574"/>
        <w:gridCol w:w="1574"/>
      </w:tblGrid>
      <w:tr w:rsidR="00AF55CB" w:rsidRPr="00DD0E77" w14:paraId="64D5AF99" w14:textId="77777777" w:rsidTr="005F68E2">
        <w:trPr>
          <w:trHeight w:val="533"/>
        </w:trPr>
        <w:tc>
          <w:tcPr>
            <w:tcW w:w="1574" w:type="dxa"/>
          </w:tcPr>
          <w:p w14:paraId="642F5590" w14:textId="7777777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DD0E7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A1</w:t>
            </w:r>
          </w:p>
        </w:tc>
        <w:tc>
          <w:tcPr>
            <w:tcW w:w="1574" w:type="dxa"/>
          </w:tcPr>
          <w:p w14:paraId="06F26C87" w14:textId="7777777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DD0E7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A0</w:t>
            </w:r>
          </w:p>
        </w:tc>
        <w:tc>
          <w:tcPr>
            <w:tcW w:w="1574" w:type="dxa"/>
          </w:tcPr>
          <w:p w14:paraId="1D3A2A26" w14:textId="7777777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DD0E7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B1</w:t>
            </w:r>
          </w:p>
        </w:tc>
        <w:tc>
          <w:tcPr>
            <w:tcW w:w="1574" w:type="dxa"/>
          </w:tcPr>
          <w:p w14:paraId="5B6FA2A2" w14:textId="7777777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DD0E7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B0</w:t>
            </w:r>
          </w:p>
        </w:tc>
        <w:tc>
          <w:tcPr>
            <w:tcW w:w="1574" w:type="dxa"/>
            <w:tcBorders>
              <w:bottom w:val="nil"/>
              <w:right w:val="nil"/>
            </w:tcBorders>
            <w:shd w:val="clear" w:color="auto" w:fill="000000" w:themeFill="text1"/>
          </w:tcPr>
          <w:p w14:paraId="64BF0ED8" w14:textId="7777777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DD0E7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A&gt;B</w:t>
            </w:r>
          </w:p>
        </w:tc>
        <w:tc>
          <w:tcPr>
            <w:tcW w:w="1574" w:type="dxa"/>
            <w:tcBorders>
              <w:left w:val="nil"/>
              <w:bottom w:val="nil"/>
              <w:right w:val="nil"/>
            </w:tcBorders>
            <w:shd w:val="clear" w:color="auto" w:fill="000000" w:themeFill="text1"/>
          </w:tcPr>
          <w:p w14:paraId="10A96730" w14:textId="7777777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DD0E7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A&lt;B</w:t>
            </w:r>
          </w:p>
        </w:tc>
        <w:tc>
          <w:tcPr>
            <w:tcW w:w="1574" w:type="dxa"/>
            <w:tcBorders>
              <w:left w:val="nil"/>
              <w:bottom w:val="nil"/>
            </w:tcBorders>
            <w:shd w:val="clear" w:color="auto" w:fill="000000" w:themeFill="text1"/>
          </w:tcPr>
          <w:p w14:paraId="4DE8536F" w14:textId="7777777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b/>
                <w:bCs/>
                <w:sz w:val="40"/>
                <w:szCs w:val="40"/>
              </w:rPr>
            </w:pPr>
            <w:r w:rsidRPr="00DD0E77">
              <w:rPr>
                <w:rFonts w:asciiTheme="majorBidi" w:hAnsiTheme="majorBidi" w:cstheme="majorBidi"/>
                <w:b/>
                <w:bCs/>
                <w:sz w:val="40"/>
                <w:szCs w:val="40"/>
              </w:rPr>
              <w:t>A=B</w:t>
            </w:r>
          </w:p>
        </w:tc>
      </w:tr>
      <w:tr w:rsidR="00AF55CB" w:rsidRPr="00DD0E77" w14:paraId="7E4F172E" w14:textId="77777777" w:rsidTr="005F68E2">
        <w:trPr>
          <w:trHeight w:val="561"/>
        </w:trPr>
        <w:tc>
          <w:tcPr>
            <w:tcW w:w="1574" w:type="dxa"/>
          </w:tcPr>
          <w:p w14:paraId="74BE7E75" w14:textId="56C8F594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4B0654B3" w14:textId="251125A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4CEC3D27" w14:textId="1DDD8C73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DF2F11D" w14:textId="5761CE06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0C18A740" w14:textId="671FCB1E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28D50131" w14:textId="49C0262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0E9B7E75" w14:textId="6B83668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</w:tr>
      <w:tr w:rsidR="00AF55CB" w:rsidRPr="00DD0E77" w14:paraId="06737418" w14:textId="77777777" w:rsidTr="005F68E2">
        <w:trPr>
          <w:trHeight w:val="533"/>
        </w:trPr>
        <w:tc>
          <w:tcPr>
            <w:tcW w:w="1574" w:type="dxa"/>
          </w:tcPr>
          <w:p w14:paraId="3B394742" w14:textId="7682175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F6F7915" w14:textId="5E29A98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284E6C2" w14:textId="7F586DD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0F9568EF" w14:textId="7E7B935E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71E76519" w14:textId="3F7C814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551E6CD6" w14:textId="2B00244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0B423838" w14:textId="100F52E8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1DAE720C" w14:textId="77777777" w:rsidTr="005F68E2">
        <w:trPr>
          <w:trHeight w:val="533"/>
        </w:trPr>
        <w:tc>
          <w:tcPr>
            <w:tcW w:w="1574" w:type="dxa"/>
          </w:tcPr>
          <w:p w14:paraId="16397598" w14:textId="77C73A8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3560F687" w14:textId="624ADF2F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63DE5642" w14:textId="65D1867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63A00B2D" w14:textId="6D60FD1E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0DD99817" w14:textId="267921B8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6FAC5C8E" w14:textId="23E7FB84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4267A840" w14:textId="36EC579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3ED2F2E5" w14:textId="77777777" w:rsidTr="005F68E2">
        <w:trPr>
          <w:trHeight w:val="561"/>
        </w:trPr>
        <w:tc>
          <w:tcPr>
            <w:tcW w:w="1574" w:type="dxa"/>
          </w:tcPr>
          <w:p w14:paraId="485A052F" w14:textId="65D9E33F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4085B936" w14:textId="4B89032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651F1DFD" w14:textId="322167AA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75CE56C9" w14:textId="4692C11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07E46219" w14:textId="3957CAA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5F93FCF9" w14:textId="15A8C661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4B5CB685" w14:textId="60350EBF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6C77DD36" w14:textId="77777777" w:rsidTr="005F68E2">
        <w:trPr>
          <w:trHeight w:val="533"/>
        </w:trPr>
        <w:tc>
          <w:tcPr>
            <w:tcW w:w="1574" w:type="dxa"/>
          </w:tcPr>
          <w:p w14:paraId="3DBD0838" w14:textId="22EE168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7F11BB2" w14:textId="0705A0F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17C03CDB" w14:textId="7727C3A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44EB5215" w14:textId="2AED92D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12B8D622" w14:textId="06CF3F66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57FB9C69" w14:textId="2E34C434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6AAC3B9D" w14:textId="13513A4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12414851" w14:textId="77777777" w:rsidTr="005F68E2">
        <w:trPr>
          <w:trHeight w:val="561"/>
        </w:trPr>
        <w:tc>
          <w:tcPr>
            <w:tcW w:w="1574" w:type="dxa"/>
          </w:tcPr>
          <w:p w14:paraId="4D6E3F07" w14:textId="72EFCF23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974C44A" w14:textId="7DFDCE64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2F9B0F12" w14:textId="2C49EBF3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6A9DE440" w14:textId="0CE3D348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464A6CBA" w14:textId="44E7B89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039F09D" w14:textId="08A157A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39D09718" w14:textId="6E04B02E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</w:tr>
      <w:tr w:rsidR="00AF55CB" w:rsidRPr="00DD0E77" w14:paraId="18511AD7" w14:textId="77777777" w:rsidTr="005F68E2">
        <w:trPr>
          <w:trHeight w:val="561"/>
        </w:trPr>
        <w:tc>
          <w:tcPr>
            <w:tcW w:w="1574" w:type="dxa"/>
          </w:tcPr>
          <w:p w14:paraId="62082D99" w14:textId="74EA571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6ECA2870" w14:textId="1B2D3BD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5C7E3311" w14:textId="315E446F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707A000B" w14:textId="60FEDBFA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1360A347" w14:textId="5181316A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7D64A93D" w14:textId="30ABFFC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19BD902F" w14:textId="64C97B9E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5DEC82DA" w14:textId="77777777" w:rsidTr="005F68E2">
        <w:trPr>
          <w:trHeight w:val="561"/>
        </w:trPr>
        <w:tc>
          <w:tcPr>
            <w:tcW w:w="1574" w:type="dxa"/>
          </w:tcPr>
          <w:p w14:paraId="746FD10B" w14:textId="5D1C046A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00B37A7A" w14:textId="0874242E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006E47F5" w14:textId="6A9CA19F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21CB26DF" w14:textId="15F13159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099F0614" w14:textId="6451967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4B8D5EA" w14:textId="28B38124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31F34D62" w14:textId="2905F66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1D9E76BF" w14:textId="77777777" w:rsidTr="005F68E2">
        <w:trPr>
          <w:trHeight w:val="561"/>
        </w:trPr>
        <w:tc>
          <w:tcPr>
            <w:tcW w:w="1574" w:type="dxa"/>
          </w:tcPr>
          <w:p w14:paraId="713FD1E1" w14:textId="16E2487A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386385EC" w14:textId="3CDB491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5D1578D6" w14:textId="438F74B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BC99C3C" w14:textId="717E1C6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207B7241" w14:textId="096E00F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ADAF3E4" w14:textId="209845D3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7CCB4838" w14:textId="0CBB78F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119A8597" w14:textId="77777777" w:rsidTr="005F68E2">
        <w:trPr>
          <w:trHeight w:val="561"/>
        </w:trPr>
        <w:tc>
          <w:tcPr>
            <w:tcW w:w="1574" w:type="dxa"/>
          </w:tcPr>
          <w:p w14:paraId="7947D503" w14:textId="02032E5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53C3DA36" w14:textId="182CABE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B9728DB" w14:textId="04CAC51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10707DE" w14:textId="0E154A0F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55C58CDD" w14:textId="41C7C263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6B9E37D" w14:textId="0F1B3508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7458E6C8" w14:textId="277935A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6FDC40D2" w14:textId="77777777" w:rsidTr="005F68E2">
        <w:trPr>
          <w:trHeight w:val="533"/>
        </w:trPr>
        <w:tc>
          <w:tcPr>
            <w:tcW w:w="1574" w:type="dxa"/>
          </w:tcPr>
          <w:p w14:paraId="6D8001AC" w14:textId="4F16688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62CD10CE" w14:textId="2C501B1B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700A8946" w14:textId="61C6C77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5F41257C" w14:textId="71F88C0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6147E4FB" w14:textId="38A2A5D3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1E285058" w14:textId="22191E0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0B9F0DAC" w14:textId="700BC11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</w:tr>
      <w:tr w:rsidR="00AF55CB" w:rsidRPr="00DD0E77" w14:paraId="28E18F35" w14:textId="77777777" w:rsidTr="005F68E2">
        <w:trPr>
          <w:trHeight w:val="533"/>
        </w:trPr>
        <w:tc>
          <w:tcPr>
            <w:tcW w:w="1574" w:type="dxa"/>
          </w:tcPr>
          <w:p w14:paraId="5CA30180" w14:textId="703FAB3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747D85B5" w14:textId="6429A29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0E7F5469" w14:textId="21DDF10D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45D60A19" w14:textId="5A753FA3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3F4E45A3" w14:textId="3A14BE86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38D24EEA" w14:textId="52C065F8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772A3288" w14:textId="5F34C294" w:rsidR="00AF55CB" w:rsidRPr="00DD0E77" w:rsidRDefault="007662D0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7454023A" w14:textId="77777777" w:rsidTr="005F68E2">
        <w:trPr>
          <w:trHeight w:val="533"/>
        </w:trPr>
        <w:tc>
          <w:tcPr>
            <w:tcW w:w="1574" w:type="dxa"/>
          </w:tcPr>
          <w:p w14:paraId="4794DCC6" w14:textId="55E66BB9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34E67870" w14:textId="5F1727BB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08A738BB" w14:textId="35499D7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123821D2" w14:textId="35D7DD1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0E763E7F" w14:textId="758F256A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6948535E" w14:textId="0F9B4A59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16B3370F" w14:textId="537FEF1B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5FB7CA27" w14:textId="77777777" w:rsidTr="005F68E2">
        <w:trPr>
          <w:trHeight w:val="533"/>
        </w:trPr>
        <w:tc>
          <w:tcPr>
            <w:tcW w:w="1574" w:type="dxa"/>
          </w:tcPr>
          <w:p w14:paraId="010A722A" w14:textId="28D33221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08CA6ECE" w14:textId="165C10C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59099B7E" w14:textId="163978B1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</w:tcPr>
          <w:p w14:paraId="609F2120" w14:textId="64FC1541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53C6C3CE" w14:textId="7BA5C6C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0B52A75B" w14:textId="21C7006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7CEB08A6" w14:textId="6A666579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440038F2" w14:textId="77777777" w:rsidTr="005F68E2">
        <w:trPr>
          <w:trHeight w:val="533"/>
        </w:trPr>
        <w:tc>
          <w:tcPr>
            <w:tcW w:w="1574" w:type="dxa"/>
          </w:tcPr>
          <w:p w14:paraId="2841C45B" w14:textId="579582B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7E16AA86" w14:textId="5F6F31B0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4698E438" w14:textId="35C84797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727816D3" w14:textId="15270D64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bottom w:val="nil"/>
              <w:right w:val="nil"/>
            </w:tcBorders>
            <w:shd w:val="clear" w:color="auto" w:fill="000000" w:themeFill="text1"/>
          </w:tcPr>
          <w:p w14:paraId="04109EBB" w14:textId="62B555A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auto" w:fill="000000" w:themeFill="text1"/>
          </w:tcPr>
          <w:p w14:paraId="0CA62C00" w14:textId="61A4839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</w:tcBorders>
            <w:shd w:val="clear" w:color="auto" w:fill="000000" w:themeFill="text1"/>
          </w:tcPr>
          <w:p w14:paraId="5DF2BB17" w14:textId="7F585AF1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</w:tr>
      <w:tr w:rsidR="00AF55CB" w:rsidRPr="00DD0E77" w14:paraId="3AFD555F" w14:textId="77777777" w:rsidTr="005F68E2">
        <w:trPr>
          <w:trHeight w:val="533"/>
        </w:trPr>
        <w:tc>
          <w:tcPr>
            <w:tcW w:w="1574" w:type="dxa"/>
          </w:tcPr>
          <w:p w14:paraId="528B5FB8" w14:textId="23C0E239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47E3EA5D" w14:textId="47D211DE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0DA2C76E" w14:textId="61043ED3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</w:tcPr>
          <w:p w14:paraId="38C9920A" w14:textId="7CE26AC5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  <w:tc>
          <w:tcPr>
            <w:tcW w:w="1574" w:type="dxa"/>
            <w:tcBorders>
              <w:top w:val="nil"/>
              <w:right w:val="nil"/>
            </w:tcBorders>
            <w:shd w:val="clear" w:color="auto" w:fill="000000" w:themeFill="text1"/>
          </w:tcPr>
          <w:p w14:paraId="27F463A0" w14:textId="7805E7EA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  <w:right w:val="nil"/>
            </w:tcBorders>
            <w:shd w:val="clear" w:color="auto" w:fill="000000" w:themeFill="text1"/>
          </w:tcPr>
          <w:p w14:paraId="659EAA5E" w14:textId="159F0342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0</w:t>
            </w:r>
          </w:p>
        </w:tc>
        <w:tc>
          <w:tcPr>
            <w:tcW w:w="1574" w:type="dxa"/>
            <w:tcBorders>
              <w:top w:val="nil"/>
              <w:left w:val="nil"/>
            </w:tcBorders>
            <w:shd w:val="clear" w:color="auto" w:fill="000000" w:themeFill="text1"/>
          </w:tcPr>
          <w:p w14:paraId="12FACFAA" w14:textId="0420359C" w:rsidR="00AF55CB" w:rsidRPr="00DD0E77" w:rsidRDefault="00AF55CB" w:rsidP="00AF55CB">
            <w:pPr>
              <w:jc w:val="center"/>
              <w:rPr>
                <w:rFonts w:asciiTheme="majorBidi" w:hAnsiTheme="majorBidi" w:cstheme="majorBidi"/>
                <w:sz w:val="44"/>
                <w:szCs w:val="44"/>
              </w:rPr>
            </w:pPr>
            <w:r w:rsidRPr="00DD0E77">
              <w:rPr>
                <w:rFonts w:asciiTheme="majorBidi" w:hAnsiTheme="majorBidi" w:cstheme="majorBidi"/>
                <w:sz w:val="44"/>
                <w:szCs w:val="44"/>
              </w:rPr>
              <w:t>1</w:t>
            </w:r>
          </w:p>
        </w:tc>
      </w:tr>
    </w:tbl>
    <w:p w14:paraId="72173C22" w14:textId="77777777" w:rsidR="005F5051" w:rsidRPr="00DD0E77" w:rsidRDefault="005F5051" w:rsidP="005F5051">
      <w:pPr>
        <w:rPr>
          <w:rFonts w:asciiTheme="majorBidi" w:hAnsiTheme="majorBidi" w:cstheme="majorBidi"/>
          <w:sz w:val="28"/>
          <w:szCs w:val="28"/>
        </w:rPr>
      </w:pPr>
    </w:p>
    <w:p w14:paraId="006AD7F8" w14:textId="77777777" w:rsidR="00AF55CB" w:rsidRPr="00DD0E77" w:rsidRDefault="00AF55CB" w:rsidP="00AF55CB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5D42DB2F" w14:textId="0FD9BAA5" w:rsidR="008A39C7" w:rsidRPr="00DD0E77" w:rsidRDefault="008A39C7" w:rsidP="005F5051">
      <w:pPr>
        <w:rPr>
          <w:rFonts w:asciiTheme="majorBidi" w:hAnsiTheme="majorBidi" w:cstheme="majorBidi"/>
          <w:sz w:val="28"/>
          <w:szCs w:val="28"/>
        </w:rPr>
      </w:pPr>
    </w:p>
    <w:p w14:paraId="2ED9F8D3" w14:textId="7B2B88EC" w:rsidR="00D2003B" w:rsidRPr="00DD0E77" w:rsidRDefault="00D2003B" w:rsidP="005F5051">
      <w:pPr>
        <w:rPr>
          <w:rFonts w:asciiTheme="majorBidi" w:hAnsiTheme="majorBidi" w:cstheme="majorBidi"/>
          <w:sz w:val="28"/>
          <w:szCs w:val="28"/>
        </w:rPr>
      </w:pPr>
    </w:p>
    <w:p w14:paraId="41096137" w14:textId="53C6FDCF" w:rsidR="00D2003B" w:rsidRPr="00DD0E77" w:rsidRDefault="008248C9" w:rsidP="006C3690">
      <w:pPr>
        <w:ind w:left="720" w:firstLine="720"/>
        <w:rPr>
          <w:rFonts w:asciiTheme="majorBidi" w:hAnsiTheme="majorBidi" w:cstheme="majorBidi"/>
          <w:b/>
          <w:bCs/>
          <w:sz w:val="56"/>
          <w:szCs w:val="56"/>
          <w:u w:val="single"/>
        </w:rPr>
      </w:pPr>
      <w:r w:rsidRPr="00DD0E77">
        <w:rPr>
          <w:rFonts w:asciiTheme="majorBidi" w:hAnsiTheme="majorBidi" w:cstheme="majorBidi"/>
          <w:b/>
          <w:bCs/>
          <w:sz w:val="56"/>
          <w:szCs w:val="56"/>
          <w:u w:val="single"/>
        </w:rPr>
        <w:lastRenderedPageBreak/>
        <w:t>Circuit Diagram</w:t>
      </w:r>
    </w:p>
    <w:p w14:paraId="6C59EF11" w14:textId="6F66AA98" w:rsidR="00D2003B" w:rsidRPr="00DD0E77" w:rsidRDefault="00D2003B" w:rsidP="005F5051">
      <w:pPr>
        <w:rPr>
          <w:rFonts w:asciiTheme="majorBidi" w:hAnsiTheme="majorBidi" w:cstheme="majorBidi"/>
          <w:sz w:val="28"/>
          <w:szCs w:val="28"/>
        </w:rPr>
      </w:pPr>
    </w:p>
    <w:p w14:paraId="04A7BFDF" w14:textId="50594D49" w:rsidR="00D2003B" w:rsidRPr="00DD0E77" w:rsidRDefault="00D2003B" w:rsidP="005F5051">
      <w:pPr>
        <w:rPr>
          <w:rFonts w:asciiTheme="majorBidi" w:hAnsiTheme="majorBidi" w:cstheme="majorBidi"/>
          <w:sz w:val="28"/>
          <w:szCs w:val="28"/>
        </w:rPr>
      </w:pPr>
    </w:p>
    <w:p w14:paraId="55DB3542" w14:textId="67BAD86E" w:rsidR="00D2003B" w:rsidRPr="00DD0E77" w:rsidRDefault="00D2003B" w:rsidP="005F5051">
      <w:pPr>
        <w:rPr>
          <w:rFonts w:asciiTheme="majorBidi" w:hAnsiTheme="majorBidi" w:cstheme="majorBidi"/>
          <w:sz w:val="28"/>
          <w:szCs w:val="28"/>
        </w:rPr>
      </w:pPr>
    </w:p>
    <w:p w14:paraId="20B6DBB0" w14:textId="410C1F50" w:rsidR="00D2003B" w:rsidRPr="00DD0E77" w:rsidRDefault="008248C9" w:rsidP="005F5051">
      <w:pPr>
        <w:rPr>
          <w:rFonts w:asciiTheme="majorBidi" w:hAnsiTheme="majorBidi" w:cstheme="majorBidi"/>
          <w:sz w:val="28"/>
          <w:szCs w:val="28"/>
        </w:rPr>
      </w:pPr>
      <w:r w:rsidRPr="00DD0E77">
        <w:rPr>
          <w:rFonts w:asciiTheme="majorBidi" w:hAnsiTheme="majorBidi" w:cstheme="majorBidi"/>
          <w:noProof/>
          <w:color w:val="000000" w:themeColor="text1"/>
          <w:sz w:val="32"/>
          <w:szCs w:val="32"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0CC71E51" wp14:editId="04AF9E76">
            <wp:simplePos x="0" y="0"/>
            <wp:positionH relativeFrom="column">
              <wp:posOffset>0</wp:posOffset>
            </wp:positionH>
            <wp:positionV relativeFrom="paragraph">
              <wp:posOffset>33020</wp:posOffset>
            </wp:positionV>
            <wp:extent cx="5772150" cy="3752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F9C2F" w14:textId="40962090" w:rsidR="00E914A5" w:rsidRPr="00DD0E77" w:rsidRDefault="00E914A5" w:rsidP="00E914A5">
      <w:pPr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</w:p>
    <w:p w14:paraId="5D4776FD" w14:textId="3ED88A5C" w:rsidR="00E914A5" w:rsidRPr="00DD0E77" w:rsidRDefault="00E914A5" w:rsidP="00D2003B">
      <w:pPr>
        <w:rPr>
          <w:rFonts w:asciiTheme="majorBidi" w:hAnsiTheme="majorBidi" w:cstheme="majorBidi"/>
          <w:b/>
          <w:bCs/>
          <w:sz w:val="36"/>
          <w:szCs w:val="36"/>
        </w:rPr>
      </w:pPr>
      <w:r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ab/>
      </w:r>
    </w:p>
    <w:p w14:paraId="1D42BFAE" w14:textId="06B290CE" w:rsidR="00E914A5" w:rsidRPr="00DD0E77" w:rsidRDefault="00E914A5" w:rsidP="00E914A5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411F96A5" w14:textId="0F4F018E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64E186F" w14:textId="21D500A8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3B0E6057" w14:textId="50200B52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139235C4" w14:textId="6D9BD594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13D3F732" w14:textId="396E2A92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4769AE2F" w14:textId="15CF0860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4D24A687" w14:textId="0E5D88C1" w:rsidR="00D2003B" w:rsidRPr="00DD0E77" w:rsidRDefault="008248C9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D0E77">
        <w:rPr>
          <w:rFonts w:asciiTheme="majorBidi" w:hAnsiTheme="majorBidi" w:cstheme="majorBidi"/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61E5B9BC" wp14:editId="70504CB2">
            <wp:simplePos x="0" y="0"/>
            <wp:positionH relativeFrom="column">
              <wp:posOffset>-53340</wp:posOffset>
            </wp:positionH>
            <wp:positionV relativeFrom="paragraph">
              <wp:posOffset>220980</wp:posOffset>
            </wp:positionV>
            <wp:extent cx="5943600" cy="4050030"/>
            <wp:effectExtent l="0" t="0" r="0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6B5630" w14:textId="28D654D1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4180A68D" w14:textId="75FB3607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5E80384" w14:textId="5CEB14F4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5B2CF44F" w14:textId="22D937EE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7277A378" w14:textId="77777777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5FB8050F" w14:textId="3F3B3408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5D47DA91" w14:textId="2898C757" w:rsidR="00F65984" w:rsidRPr="00DD0E77" w:rsidRDefault="00F65984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08242635" w14:textId="77777777" w:rsidR="00F65984" w:rsidRPr="00DD0E77" w:rsidRDefault="00F65984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70733122" w14:textId="77777777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00D2B927" w14:textId="77777777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70DFA7DC" w14:textId="77777777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257838E4" w14:textId="77777777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051C48E9" w14:textId="0830259C" w:rsidR="007D28DB" w:rsidRPr="00DD0E77" w:rsidRDefault="007D28DB" w:rsidP="007D28DB">
      <w:pPr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DD0E77">
        <w:rPr>
          <w:rFonts w:asciiTheme="majorBidi" w:hAnsiTheme="majorBidi" w:cstheme="majorBidi"/>
          <w:b/>
          <w:bCs/>
          <w:sz w:val="40"/>
          <w:szCs w:val="40"/>
          <w:u w:val="single"/>
        </w:rPr>
        <w:lastRenderedPageBreak/>
        <w:t>Task#2</w:t>
      </w:r>
    </w:p>
    <w:p w14:paraId="3A1F7B2F" w14:textId="50282E49" w:rsidR="007D28DB" w:rsidRPr="00DD0E77" w:rsidRDefault="007D28DB" w:rsidP="007D28DB">
      <w:pPr>
        <w:ind w:left="-630" w:right="-720"/>
        <w:rPr>
          <w:rFonts w:asciiTheme="majorBidi" w:hAnsiTheme="majorBidi" w:cstheme="majorBidi"/>
          <w:sz w:val="36"/>
          <w:szCs w:val="36"/>
          <w:u w:val="single"/>
        </w:rPr>
      </w:pPr>
      <w:r w:rsidRPr="00DD0E77">
        <w:rPr>
          <w:rStyle w:val="fontstyle01"/>
          <w:rFonts w:asciiTheme="majorBidi" w:hAnsiTheme="majorBidi" w:cstheme="majorBidi"/>
          <w:sz w:val="36"/>
          <w:szCs w:val="36"/>
          <w:u w:val="single"/>
        </w:rPr>
        <w:t>Find minimal SOP and POS expressions for the outputs L, E, and G using K-map</w:t>
      </w:r>
    </w:p>
    <w:p w14:paraId="6BAA183B" w14:textId="77777777" w:rsidR="007D28DB" w:rsidRPr="00DD0E77" w:rsidRDefault="007D28DB" w:rsidP="007D28DB">
      <w:pPr>
        <w:rPr>
          <w:rFonts w:asciiTheme="majorBidi" w:hAnsiTheme="majorBidi" w:cstheme="majorBidi"/>
          <w:sz w:val="36"/>
          <w:szCs w:val="36"/>
          <w:u w:val="single"/>
        </w:rPr>
      </w:pPr>
    </w:p>
    <w:p w14:paraId="7CC04508" w14:textId="77707542" w:rsidR="007D28DB" w:rsidRPr="00DD0E77" w:rsidRDefault="007D28DB" w:rsidP="007D28DB">
      <w:pPr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>K-Map for output L (A&lt;B)</w:t>
      </w:r>
    </w:p>
    <w:p w14:paraId="6865E8C3" w14:textId="77777777" w:rsidR="00C25670" w:rsidRPr="00DD0E77" w:rsidRDefault="00C25670" w:rsidP="00D2003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tbl>
      <w:tblPr>
        <w:tblStyle w:val="TableGrid"/>
        <w:tblpPr w:leftFromText="180" w:rightFromText="180" w:vertAnchor="page" w:horzAnchor="margin" w:tblpY="3691"/>
        <w:tblW w:w="5000" w:type="pct"/>
        <w:tblLook w:val="04A0" w:firstRow="1" w:lastRow="0" w:firstColumn="1" w:lastColumn="0" w:noHBand="0" w:noVBand="1"/>
      </w:tblPr>
      <w:tblGrid>
        <w:gridCol w:w="2050"/>
        <w:gridCol w:w="2128"/>
        <w:gridCol w:w="1825"/>
        <w:gridCol w:w="1522"/>
        <w:gridCol w:w="1825"/>
      </w:tblGrid>
      <w:tr w:rsidR="00065035" w:rsidRPr="00DD0E77" w14:paraId="3274ACC6" w14:textId="77777777" w:rsidTr="00065035">
        <w:trPr>
          <w:trHeight w:val="889"/>
        </w:trPr>
        <w:tc>
          <w:tcPr>
            <w:tcW w:w="1096" w:type="pct"/>
            <w:shd w:val="clear" w:color="auto" w:fill="000000" w:themeFill="text1"/>
          </w:tcPr>
          <w:p w14:paraId="639CF587" w14:textId="77777777" w:rsidR="00065035" w:rsidRPr="00DD0E77" w:rsidRDefault="00065035" w:rsidP="00065035">
            <w:pPr>
              <w:rPr>
                <w:rFonts w:asciiTheme="majorBidi" w:hAnsiTheme="majorBidi" w:cstheme="majorBidi"/>
                <w:sz w:val="52"/>
                <w:szCs w:val="52"/>
              </w:rPr>
            </w:pPr>
          </w:p>
        </w:tc>
        <w:tc>
          <w:tcPr>
            <w:tcW w:w="1138" w:type="pct"/>
          </w:tcPr>
          <w:p w14:paraId="17841B48" w14:textId="77777777" w:rsidR="00065035" w:rsidRPr="00DD0E77" w:rsidRDefault="00065035" w:rsidP="00065035">
            <w:pPr>
              <w:rPr>
                <w:rFonts w:asciiTheme="majorBidi" w:hAnsiTheme="majorBidi" w:cstheme="majorBidi"/>
                <w:sz w:val="52"/>
                <w:szCs w:val="5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B1~B0~</w:t>
            </w:r>
          </w:p>
        </w:tc>
        <w:tc>
          <w:tcPr>
            <w:tcW w:w="976" w:type="pct"/>
          </w:tcPr>
          <w:p w14:paraId="42174776" w14:textId="77777777" w:rsidR="00065035" w:rsidRPr="00DD0E77" w:rsidRDefault="00065035" w:rsidP="00065035">
            <w:pP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B1~B0</w:t>
            </w:r>
          </w:p>
        </w:tc>
        <w:tc>
          <w:tcPr>
            <w:tcW w:w="814" w:type="pct"/>
          </w:tcPr>
          <w:p w14:paraId="121D5D73" w14:textId="77777777" w:rsidR="00065035" w:rsidRPr="00DD0E77" w:rsidRDefault="00065035" w:rsidP="00065035">
            <w:pPr>
              <w:rPr>
                <w:rFonts w:asciiTheme="majorBidi" w:hAnsiTheme="majorBidi" w:cstheme="majorBidi"/>
                <w:sz w:val="52"/>
                <w:szCs w:val="5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B1B0</w:t>
            </w:r>
          </w:p>
        </w:tc>
        <w:tc>
          <w:tcPr>
            <w:tcW w:w="976" w:type="pct"/>
          </w:tcPr>
          <w:p w14:paraId="0B96C79E" w14:textId="77777777" w:rsidR="00065035" w:rsidRPr="00DD0E77" w:rsidRDefault="00065035" w:rsidP="00065035">
            <w:pPr>
              <w:rPr>
                <w:rFonts w:asciiTheme="majorBidi" w:hAnsiTheme="majorBidi" w:cstheme="majorBidi"/>
                <w:sz w:val="52"/>
                <w:szCs w:val="5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B1B0~</w:t>
            </w:r>
          </w:p>
        </w:tc>
      </w:tr>
      <w:tr w:rsidR="00065035" w:rsidRPr="00DD0E77" w14:paraId="7536D31F" w14:textId="77777777" w:rsidTr="00065035">
        <w:trPr>
          <w:trHeight w:val="889"/>
        </w:trPr>
        <w:tc>
          <w:tcPr>
            <w:tcW w:w="1096" w:type="pct"/>
          </w:tcPr>
          <w:p w14:paraId="4115007F" w14:textId="77777777" w:rsidR="00065035" w:rsidRPr="00DD0E77" w:rsidRDefault="00065035" w:rsidP="00065035">
            <w:pPr>
              <w:rPr>
                <w:rFonts w:asciiTheme="majorBidi" w:hAnsiTheme="majorBidi" w:cstheme="majorBidi"/>
                <w:sz w:val="52"/>
                <w:szCs w:val="5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~A0~</w:t>
            </w:r>
          </w:p>
        </w:tc>
        <w:tc>
          <w:tcPr>
            <w:tcW w:w="1138" w:type="pct"/>
          </w:tcPr>
          <w:p w14:paraId="5DC0D66F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  <w:shd w:val="clear" w:color="auto" w:fill="000000" w:themeFill="text1"/>
          </w:tcPr>
          <w:p w14:paraId="49EF5968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814" w:type="pct"/>
            <w:shd w:val="clear" w:color="auto" w:fill="000000" w:themeFill="text1"/>
          </w:tcPr>
          <w:p w14:paraId="7E45D8FF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976" w:type="pct"/>
            <w:shd w:val="clear" w:color="auto" w:fill="000000" w:themeFill="text1"/>
          </w:tcPr>
          <w:p w14:paraId="58A2B641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</w:tr>
      <w:tr w:rsidR="00065035" w:rsidRPr="00DD0E77" w14:paraId="14C7A022" w14:textId="77777777" w:rsidTr="00065035">
        <w:trPr>
          <w:trHeight w:val="889"/>
        </w:trPr>
        <w:tc>
          <w:tcPr>
            <w:tcW w:w="1096" w:type="pct"/>
          </w:tcPr>
          <w:p w14:paraId="534E4199" w14:textId="77777777" w:rsidR="00065035" w:rsidRPr="00DD0E77" w:rsidRDefault="00065035" w:rsidP="00065035">
            <w:pPr>
              <w:rPr>
                <w:rFonts w:asciiTheme="majorBidi" w:hAnsiTheme="majorBidi" w:cstheme="majorBidi"/>
                <w:sz w:val="52"/>
                <w:szCs w:val="5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~A0</w:t>
            </w:r>
          </w:p>
        </w:tc>
        <w:tc>
          <w:tcPr>
            <w:tcW w:w="1138" w:type="pct"/>
          </w:tcPr>
          <w:p w14:paraId="7C3775CD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</w:tcPr>
          <w:p w14:paraId="76AF36E6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814" w:type="pct"/>
            <w:shd w:val="clear" w:color="auto" w:fill="000000" w:themeFill="text1"/>
          </w:tcPr>
          <w:p w14:paraId="3ADA1874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976" w:type="pct"/>
            <w:shd w:val="clear" w:color="auto" w:fill="000000" w:themeFill="text1"/>
          </w:tcPr>
          <w:p w14:paraId="5BE90091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</w:tr>
      <w:tr w:rsidR="00065035" w:rsidRPr="00DD0E77" w14:paraId="3A202114" w14:textId="77777777" w:rsidTr="00065035">
        <w:trPr>
          <w:trHeight w:val="934"/>
        </w:trPr>
        <w:tc>
          <w:tcPr>
            <w:tcW w:w="1096" w:type="pct"/>
          </w:tcPr>
          <w:p w14:paraId="4956E994" w14:textId="77777777" w:rsidR="00065035" w:rsidRPr="00DD0E77" w:rsidRDefault="00065035" w:rsidP="00065035">
            <w:pPr>
              <w:rPr>
                <w:rFonts w:asciiTheme="majorBidi" w:hAnsiTheme="majorBidi" w:cstheme="majorBidi"/>
                <w:sz w:val="52"/>
                <w:szCs w:val="5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A0</w:t>
            </w:r>
          </w:p>
        </w:tc>
        <w:tc>
          <w:tcPr>
            <w:tcW w:w="1138" w:type="pct"/>
          </w:tcPr>
          <w:p w14:paraId="264BB992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</w:tcPr>
          <w:p w14:paraId="421AD19B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814" w:type="pct"/>
          </w:tcPr>
          <w:p w14:paraId="19E810A9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</w:tcPr>
          <w:p w14:paraId="76D3E5B4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</w:tr>
      <w:tr w:rsidR="00065035" w:rsidRPr="00DD0E77" w14:paraId="33D7FDE1" w14:textId="77777777" w:rsidTr="00065035">
        <w:trPr>
          <w:trHeight w:val="845"/>
        </w:trPr>
        <w:tc>
          <w:tcPr>
            <w:tcW w:w="1096" w:type="pct"/>
          </w:tcPr>
          <w:p w14:paraId="7DA1CB50" w14:textId="77777777" w:rsidR="00065035" w:rsidRPr="00DD0E77" w:rsidRDefault="00065035" w:rsidP="00065035">
            <w:pPr>
              <w:rPr>
                <w:rFonts w:asciiTheme="majorBidi" w:hAnsiTheme="majorBidi" w:cstheme="majorBidi"/>
                <w:sz w:val="52"/>
                <w:szCs w:val="5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A0~</w:t>
            </w:r>
          </w:p>
        </w:tc>
        <w:tc>
          <w:tcPr>
            <w:tcW w:w="1138" w:type="pct"/>
          </w:tcPr>
          <w:p w14:paraId="4301AE1A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</w:tcPr>
          <w:p w14:paraId="328106F8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814" w:type="pct"/>
            <w:shd w:val="clear" w:color="auto" w:fill="000000" w:themeFill="text1"/>
          </w:tcPr>
          <w:p w14:paraId="1AF524AC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976" w:type="pct"/>
          </w:tcPr>
          <w:p w14:paraId="498CA663" w14:textId="77777777" w:rsidR="00065035" w:rsidRPr="00DD0E77" w:rsidRDefault="00065035" w:rsidP="00065035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</w:tr>
    </w:tbl>
    <w:p w14:paraId="093D7F26" w14:textId="77777777" w:rsidR="00C25670" w:rsidRPr="00DD0E77" w:rsidRDefault="00C25670" w:rsidP="00D2003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44A2C6B8" w14:textId="6E0C5C86" w:rsidR="00192D3E" w:rsidRPr="00DD0E77" w:rsidRDefault="00192D3E" w:rsidP="00D2003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B466528" w14:textId="06A39FB4" w:rsidR="00065035" w:rsidRPr="00DD0E77" w:rsidRDefault="00065035" w:rsidP="00D2003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 xml:space="preserve">SOP  </w:t>
      </w:r>
    </w:p>
    <w:p w14:paraId="2895A0F3" w14:textId="57968615" w:rsidR="00D2003B" w:rsidRPr="00DD0E77" w:rsidRDefault="00D2003B" w:rsidP="00D2003B">
      <w:pPr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  <w:r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L: </w:t>
      </w:r>
      <w:r w:rsidRPr="00DD0E77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A &lt; B </w:t>
      </w:r>
      <w:r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>= B1A1~ + B0B1A0~ + A1~A0~B0</w:t>
      </w:r>
    </w:p>
    <w:p w14:paraId="294CF607" w14:textId="2D19E8C6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395E62FA" w14:textId="6B12FC99" w:rsidR="00C25670" w:rsidRPr="00DD0E77" w:rsidRDefault="00065035" w:rsidP="00036391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 xml:space="preserve">POS </w:t>
      </w:r>
    </w:p>
    <w:p w14:paraId="7480AF9B" w14:textId="67B52430" w:rsidR="00C25670" w:rsidRPr="00DD0E77" w:rsidRDefault="00065035" w:rsidP="0092165A">
      <w:pPr>
        <w:ind w:left="-540" w:right="-990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:</w:t>
      </w:r>
      <w:r w:rsidR="0092165A"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 </w:t>
      </w:r>
      <w:r w:rsidR="0092165A" w:rsidRPr="00DD0E77">
        <w:rPr>
          <w:rFonts w:asciiTheme="majorBidi" w:hAnsiTheme="majorBidi" w:cstheme="majorBidi"/>
          <w:color w:val="000000" w:themeColor="text1"/>
          <w:sz w:val="32"/>
          <w:szCs w:val="32"/>
        </w:rPr>
        <w:t>A &lt; B</w:t>
      </w:r>
      <w:r w:rsidR="0092165A"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 = (</w:t>
      </w:r>
      <w:r w:rsidR="0092165A" w:rsidRPr="00DD0E77">
        <w:rPr>
          <w:rFonts w:asciiTheme="majorBidi" w:hAnsiTheme="majorBidi" w:cstheme="majorBidi"/>
          <w:color w:val="000000" w:themeColor="text1"/>
          <w:sz w:val="32"/>
          <w:szCs w:val="32"/>
        </w:rPr>
        <w:t>B1+ B0)</w:t>
      </w:r>
      <w:r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 </w:t>
      </w:r>
      <w:r w:rsidR="0092165A"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+ </w:t>
      </w:r>
      <w:r w:rsidR="0092165A" w:rsidRPr="00DD0E77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(A1~+A0) + (A0~ + B1) + (A1~ + B1) + (A1~ + B1~ + B0) </w:t>
      </w:r>
    </w:p>
    <w:p w14:paraId="61E5BA90" w14:textId="4532FFA1" w:rsidR="00C25670" w:rsidRPr="00DD0E77" w:rsidRDefault="00C25670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50858ABF" w14:textId="2E289143" w:rsidR="00C25670" w:rsidRPr="00DD0E77" w:rsidRDefault="00C25670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55982F1" w14:textId="49897566" w:rsidR="00C25670" w:rsidRPr="00DD0E77" w:rsidRDefault="00C25670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0497CAE4" w14:textId="00337962" w:rsidR="00192D3E" w:rsidRPr="00DD0E77" w:rsidRDefault="00192D3E" w:rsidP="00192D3E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51C45382" w14:textId="73C470D3" w:rsidR="00065035" w:rsidRPr="00DD0E77" w:rsidRDefault="00065035" w:rsidP="00192D3E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52294BA2" w14:textId="77777777" w:rsidR="00065035" w:rsidRPr="00DD0E77" w:rsidRDefault="00065035" w:rsidP="00192D3E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072B65E2" w14:textId="26F0498C" w:rsidR="00192D3E" w:rsidRPr="00DD0E77" w:rsidRDefault="00192D3E" w:rsidP="00192D3E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9A08EE8" w14:textId="77777777" w:rsidR="00192D3E" w:rsidRPr="00DD0E77" w:rsidRDefault="00192D3E" w:rsidP="00192D3E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>K-Map for output G (A &gt; B)</w:t>
      </w:r>
    </w:p>
    <w:p w14:paraId="6B424D68" w14:textId="77777777" w:rsidR="00192D3E" w:rsidRPr="00DD0E77" w:rsidRDefault="00192D3E" w:rsidP="00192D3E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0B9A4148" w14:textId="50A3EDC2" w:rsidR="00D2003B" w:rsidRPr="00DD0E77" w:rsidRDefault="00D2003B" w:rsidP="00D2003B">
      <w:pPr>
        <w:rPr>
          <w:rFonts w:asciiTheme="majorBidi" w:hAnsiTheme="majorBidi" w:cstheme="majorBidi"/>
          <w:b/>
          <w:bCs/>
          <w:sz w:val="36"/>
          <w:szCs w:val="36"/>
        </w:rPr>
      </w:pPr>
    </w:p>
    <w:tbl>
      <w:tblPr>
        <w:tblStyle w:val="TableGrid"/>
        <w:tblpPr w:leftFromText="180" w:rightFromText="180" w:vertAnchor="text" w:horzAnchor="margin" w:tblpY="-45"/>
        <w:tblW w:w="5047" w:type="pct"/>
        <w:tblLook w:val="04A0" w:firstRow="1" w:lastRow="0" w:firstColumn="1" w:lastColumn="0" w:noHBand="0" w:noVBand="1"/>
      </w:tblPr>
      <w:tblGrid>
        <w:gridCol w:w="2069"/>
        <w:gridCol w:w="2148"/>
        <w:gridCol w:w="1842"/>
        <w:gridCol w:w="1537"/>
        <w:gridCol w:w="1842"/>
      </w:tblGrid>
      <w:tr w:rsidR="00D2003B" w:rsidRPr="00DD0E77" w14:paraId="28176090" w14:textId="77777777" w:rsidTr="00D2003B">
        <w:trPr>
          <w:trHeight w:val="904"/>
        </w:trPr>
        <w:tc>
          <w:tcPr>
            <w:tcW w:w="1096" w:type="pct"/>
            <w:shd w:val="clear" w:color="auto" w:fill="000000" w:themeFill="text1"/>
          </w:tcPr>
          <w:p w14:paraId="1A2E0A62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</w:p>
        </w:tc>
        <w:tc>
          <w:tcPr>
            <w:tcW w:w="1138" w:type="pct"/>
          </w:tcPr>
          <w:p w14:paraId="7351146F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DD0E77">
              <w:rPr>
                <w:rFonts w:asciiTheme="majorBidi" w:hAnsiTheme="majorBidi" w:cstheme="majorBidi"/>
                <w:sz w:val="56"/>
                <w:szCs w:val="56"/>
              </w:rPr>
              <w:t>B1~B0~</w:t>
            </w:r>
          </w:p>
        </w:tc>
        <w:tc>
          <w:tcPr>
            <w:tcW w:w="976" w:type="pct"/>
          </w:tcPr>
          <w:p w14:paraId="0889E76E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DD0E77">
              <w:rPr>
                <w:rFonts w:asciiTheme="majorBidi" w:hAnsiTheme="majorBidi" w:cstheme="majorBidi"/>
                <w:sz w:val="56"/>
                <w:szCs w:val="56"/>
              </w:rPr>
              <w:t>B1~B0</w:t>
            </w:r>
          </w:p>
        </w:tc>
        <w:tc>
          <w:tcPr>
            <w:tcW w:w="814" w:type="pct"/>
          </w:tcPr>
          <w:p w14:paraId="2D80193D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DD0E77">
              <w:rPr>
                <w:rFonts w:asciiTheme="majorBidi" w:hAnsiTheme="majorBidi" w:cstheme="majorBidi"/>
                <w:sz w:val="56"/>
                <w:szCs w:val="56"/>
              </w:rPr>
              <w:t>B1B0</w:t>
            </w:r>
          </w:p>
        </w:tc>
        <w:tc>
          <w:tcPr>
            <w:tcW w:w="976" w:type="pct"/>
          </w:tcPr>
          <w:p w14:paraId="26550E6E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DD0E77">
              <w:rPr>
                <w:rFonts w:asciiTheme="majorBidi" w:hAnsiTheme="majorBidi" w:cstheme="majorBidi"/>
                <w:sz w:val="56"/>
                <w:szCs w:val="56"/>
              </w:rPr>
              <w:t>B1B0~</w:t>
            </w:r>
          </w:p>
        </w:tc>
      </w:tr>
      <w:tr w:rsidR="00D2003B" w:rsidRPr="00DD0E77" w14:paraId="399B3BD3" w14:textId="77777777" w:rsidTr="00D2003B">
        <w:trPr>
          <w:trHeight w:val="854"/>
        </w:trPr>
        <w:tc>
          <w:tcPr>
            <w:tcW w:w="1096" w:type="pct"/>
          </w:tcPr>
          <w:p w14:paraId="23E03C8C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~A0~</w:t>
            </w:r>
          </w:p>
        </w:tc>
        <w:tc>
          <w:tcPr>
            <w:tcW w:w="1138" w:type="pct"/>
          </w:tcPr>
          <w:p w14:paraId="6C7F7E3B" w14:textId="397CFE71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</w:tcPr>
          <w:p w14:paraId="721A8030" w14:textId="0B39F844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814" w:type="pct"/>
          </w:tcPr>
          <w:p w14:paraId="7DB49ADC" w14:textId="49F5F98E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</w:tcPr>
          <w:p w14:paraId="14A5D9A5" w14:textId="7C73A6E8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</w:tr>
      <w:tr w:rsidR="00D2003B" w:rsidRPr="00DD0E77" w14:paraId="6868671A" w14:textId="77777777" w:rsidTr="00D2003B">
        <w:trPr>
          <w:trHeight w:val="904"/>
        </w:trPr>
        <w:tc>
          <w:tcPr>
            <w:tcW w:w="1096" w:type="pct"/>
          </w:tcPr>
          <w:p w14:paraId="1352DFED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~A0</w:t>
            </w:r>
          </w:p>
        </w:tc>
        <w:tc>
          <w:tcPr>
            <w:tcW w:w="1138" w:type="pct"/>
            <w:shd w:val="clear" w:color="auto" w:fill="000000" w:themeFill="text1"/>
          </w:tcPr>
          <w:p w14:paraId="6D654B81" w14:textId="77777777" w:rsidR="00D2003B" w:rsidRPr="00DD0E77" w:rsidRDefault="00D2003B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976" w:type="pct"/>
          </w:tcPr>
          <w:p w14:paraId="620E8DD8" w14:textId="165F298E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814" w:type="pct"/>
          </w:tcPr>
          <w:p w14:paraId="63648C94" w14:textId="5801FB92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</w:tcPr>
          <w:p w14:paraId="2372064C" w14:textId="5F1CE1DC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</w:tr>
      <w:tr w:rsidR="00D2003B" w:rsidRPr="00DD0E77" w14:paraId="495E6D84" w14:textId="77777777" w:rsidTr="00D2003B">
        <w:trPr>
          <w:trHeight w:val="904"/>
        </w:trPr>
        <w:tc>
          <w:tcPr>
            <w:tcW w:w="1096" w:type="pct"/>
          </w:tcPr>
          <w:p w14:paraId="084833F4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A0</w:t>
            </w:r>
          </w:p>
        </w:tc>
        <w:tc>
          <w:tcPr>
            <w:tcW w:w="1138" w:type="pct"/>
            <w:shd w:val="clear" w:color="auto" w:fill="000000" w:themeFill="text1"/>
          </w:tcPr>
          <w:p w14:paraId="54FDD382" w14:textId="77777777" w:rsidR="00D2003B" w:rsidRPr="00DD0E77" w:rsidRDefault="00D2003B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976" w:type="pct"/>
            <w:shd w:val="clear" w:color="auto" w:fill="000000" w:themeFill="text1"/>
          </w:tcPr>
          <w:p w14:paraId="28A80116" w14:textId="77777777" w:rsidR="00D2003B" w:rsidRPr="00DD0E77" w:rsidRDefault="00D2003B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814" w:type="pct"/>
          </w:tcPr>
          <w:p w14:paraId="503E812F" w14:textId="7211A7B6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  <w:shd w:val="clear" w:color="auto" w:fill="000000" w:themeFill="text1"/>
          </w:tcPr>
          <w:p w14:paraId="08EEB9E6" w14:textId="77777777" w:rsidR="00D2003B" w:rsidRPr="00DD0E77" w:rsidRDefault="00D2003B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</w:tr>
      <w:tr w:rsidR="00D2003B" w:rsidRPr="00DD0E77" w14:paraId="52D004FA" w14:textId="77777777" w:rsidTr="00D2003B">
        <w:trPr>
          <w:trHeight w:val="904"/>
        </w:trPr>
        <w:tc>
          <w:tcPr>
            <w:tcW w:w="1096" w:type="pct"/>
          </w:tcPr>
          <w:p w14:paraId="469C4D4D" w14:textId="77777777" w:rsidR="00D2003B" w:rsidRPr="00DD0E77" w:rsidRDefault="00D2003B" w:rsidP="00D2003B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A0~</w:t>
            </w:r>
          </w:p>
        </w:tc>
        <w:tc>
          <w:tcPr>
            <w:tcW w:w="1138" w:type="pct"/>
            <w:shd w:val="clear" w:color="auto" w:fill="000000" w:themeFill="text1"/>
          </w:tcPr>
          <w:p w14:paraId="754E4F79" w14:textId="77777777" w:rsidR="00D2003B" w:rsidRPr="00DD0E77" w:rsidRDefault="00D2003B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976" w:type="pct"/>
            <w:shd w:val="clear" w:color="auto" w:fill="000000" w:themeFill="text1"/>
          </w:tcPr>
          <w:p w14:paraId="584BC041" w14:textId="77777777" w:rsidR="00D2003B" w:rsidRPr="00DD0E77" w:rsidRDefault="00D2003B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814" w:type="pct"/>
          </w:tcPr>
          <w:p w14:paraId="6D1B5BA5" w14:textId="2A5BD573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  <w:tc>
          <w:tcPr>
            <w:tcW w:w="976" w:type="pct"/>
          </w:tcPr>
          <w:p w14:paraId="4D97C792" w14:textId="201858A6" w:rsidR="00D2003B" w:rsidRPr="00DD0E77" w:rsidRDefault="00065035" w:rsidP="00D2003B">
            <w:pPr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0</w:t>
            </w:r>
          </w:p>
        </w:tc>
      </w:tr>
    </w:tbl>
    <w:p w14:paraId="6E6672BA" w14:textId="3BE51726" w:rsidR="00D2003B" w:rsidRPr="00DD0E77" w:rsidRDefault="00D2003B" w:rsidP="00E914A5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5EB5E751" w14:textId="065016DB" w:rsidR="00B65CC9" w:rsidRPr="00DD0E77" w:rsidRDefault="00B65CC9" w:rsidP="00192D3E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 xml:space="preserve">SOP    </w:t>
      </w:r>
    </w:p>
    <w:p w14:paraId="30C6ABB8" w14:textId="52E9D983" w:rsidR="00D2003B" w:rsidRPr="00DD0E77" w:rsidRDefault="00E914A5" w:rsidP="00B56D22">
      <w:pPr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  <w:r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G: </w:t>
      </w:r>
      <w:r w:rsidRPr="00DD0E77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A &gt; B = </w:t>
      </w:r>
      <w:r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>A1B1~ + A0B1~B0~ + A1A0B0~</w:t>
      </w:r>
    </w:p>
    <w:p w14:paraId="5B1436ED" w14:textId="77777777" w:rsidR="00192D3E" w:rsidRPr="00DD0E77" w:rsidRDefault="00192D3E" w:rsidP="00192D3E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704A6123" w14:textId="29B68B8C" w:rsidR="00B65CC9" w:rsidRPr="00DD0E77" w:rsidRDefault="00B65CC9" w:rsidP="00192D3E">
      <w:pPr>
        <w:rPr>
          <w:rFonts w:asciiTheme="majorBidi" w:hAnsiTheme="majorBidi" w:cstheme="majorBidi"/>
          <w:b/>
          <w:bCs/>
          <w:sz w:val="36"/>
          <w:szCs w:val="36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 xml:space="preserve">POS    </w:t>
      </w:r>
    </w:p>
    <w:p w14:paraId="14F726F0" w14:textId="689D7AE9" w:rsidR="00B65CC9" w:rsidRPr="00DD0E77" w:rsidRDefault="00B65CC9" w:rsidP="00B56D22">
      <w:pPr>
        <w:rPr>
          <w:rFonts w:asciiTheme="majorBidi" w:hAnsiTheme="majorBidi" w:cstheme="majorBidi"/>
          <w:b/>
          <w:bCs/>
          <w:sz w:val="36"/>
          <w:szCs w:val="36"/>
        </w:rPr>
      </w:pPr>
      <w:r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G: </w:t>
      </w:r>
      <w:r w:rsidRPr="00DD0E77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A &gt; B = (</w:t>
      </w:r>
      <w:r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>A1+A0) (A1+B0~</w:t>
      </w:r>
      <w:proofErr w:type="gramStart"/>
      <w:r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>)  (</w:t>
      </w:r>
      <w:proofErr w:type="gramEnd"/>
      <w:r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>A1+B1~)  (B1~+B0~)  (A0+B1~)</w:t>
      </w:r>
    </w:p>
    <w:p w14:paraId="062DA958" w14:textId="20C65183" w:rsidR="00D2003B" w:rsidRPr="00DD0E77" w:rsidRDefault="00D2003B" w:rsidP="009360A9">
      <w:pPr>
        <w:ind w:right="-900" w:hanging="990"/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</w:p>
    <w:p w14:paraId="7A383295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7368378A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0D97EE68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12A8AAB2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55ADF4D4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5ADFC297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04412BA7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18B4847B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3D026488" w14:textId="77777777" w:rsidR="00192D3E" w:rsidRPr="00DD0E77" w:rsidRDefault="00192D3E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</w:p>
    <w:p w14:paraId="30EFECBB" w14:textId="604B1F73" w:rsidR="00D2003B" w:rsidRPr="00DD0E77" w:rsidRDefault="00D2003B" w:rsidP="00D2003B">
      <w:pPr>
        <w:ind w:firstLine="720"/>
        <w:rPr>
          <w:rFonts w:asciiTheme="majorBidi" w:hAnsiTheme="majorBidi" w:cstheme="majorBidi"/>
          <w:b/>
          <w:bCs/>
          <w:sz w:val="36"/>
          <w:szCs w:val="36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>K-Map for output E (A = B)</w:t>
      </w:r>
    </w:p>
    <w:tbl>
      <w:tblPr>
        <w:tblStyle w:val="TableGrid"/>
        <w:tblpPr w:leftFromText="180" w:rightFromText="180" w:vertAnchor="text" w:horzAnchor="margin" w:tblpY="77"/>
        <w:tblW w:w="9490" w:type="dxa"/>
        <w:tblLook w:val="04A0" w:firstRow="1" w:lastRow="0" w:firstColumn="1" w:lastColumn="0" w:noHBand="0" w:noVBand="1"/>
      </w:tblPr>
      <w:tblGrid>
        <w:gridCol w:w="2050"/>
        <w:gridCol w:w="2129"/>
        <w:gridCol w:w="1845"/>
        <w:gridCol w:w="1621"/>
        <w:gridCol w:w="1845"/>
      </w:tblGrid>
      <w:tr w:rsidR="00D2003B" w:rsidRPr="00DD0E77" w14:paraId="3346CFA7" w14:textId="77777777" w:rsidTr="00CA27F3">
        <w:trPr>
          <w:trHeight w:val="1131"/>
        </w:trPr>
        <w:tc>
          <w:tcPr>
            <w:tcW w:w="1898" w:type="dxa"/>
            <w:shd w:val="clear" w:color="auto" w:fill="000000" w:themeFill="text1"/>
          </w:tcPr>
          <w:p w14:paraId="7F598FB5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898" w:type="dxa"/>
          </w:tcPr>
          <w:p w14:paraId="29EB016D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D0E77">
              <w:rPr>
                <w:rFonts w:asciiTheme="majorBidi" w:hAnsiTheme="majorBidi" w:cstheme="majorBidi"/>
                <w:sz w:val="56"/>
                <w:szCs w:val="56"/>
              </w:rPr>
              <w:t>B1~B0~</w:t>
            </w:r>
          </w:p>
        </w:tc>
        <w:tc>
          <w:tcPr>
            <w:tcW w:w="1898" w:type="dxa"/>
          </w:tcPr>
          <w:p w14:paraId="37A27104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D0E77">
              <w:rPr>
                <w:rFonts w:asciiTheme="majorBidi" w:hAnsiTheme="majorBidi" w:cstheme="majorBidi"/>
                <w:sz w:val="56"/>
                <w:szCs w:val="56"/>
              </w:rPr>
              <w:t>B1~B0</w:t>
            </w:r>
          </w:p>
        </w:tc>
        <w:tc>
          <w:tcPr>
            <w:tcW w:w="1898" w:type="dxa"/>
          </w:tcPr>
          <w:p w14:paraId="6DD665B1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D0E77">
              <w:rPr>
                <w:rFonts w:asciiTheme="majorBidi" w:hAnsiTheme="majorBidi" w:cstheme="majorBidi"/>
                <w:sz w:val="56"/>
                <w:szCs w:val="56"/>
              </w:rPr>
              <w:t>B1B0</w:t>
            </w:r>
          </w:p>
        </w:tc>
        <w:tc>
          <w:tcPr>
            <w:tcW w:w="1898" w:type="dxa"/>
          </w:tcPr>
          <w:p w14:paraId="55081CD4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D0E77">
              <w:rPr>
                <w:rFonts w:asciiTheme="majorBidi" w:hAnsiTheme="majorBidi" w:cstheme="majorBidi"/>
                <w:sz w:val="56"/>
                <w:szCs w:val="56"/>
              </w:rPr>
              <w:t>B1B0~</w:t>
            </w:r>
          </w:p>
        </w:tc>
      </w:tr>
      <w:tr w:rsidR="00D2003B" w:rsidRPr="00DD0E77" w14:paraId="5F88B176" w14:textId="77777777" w:rsidTr="00CA27F3">
        <w:trPr>
          <w:trHeight w:val="1061"/>
        </w:trPr>
        <w:tc>
          <w:tcPr>
            <w:tcW w:w="1898" w:type="dxa"/>
          </w:tcPr>
          <w:p w14:paraId="3E98FCF4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~A0~</w:t>
            </w:r>
          </w:p>
        </w:tc>
        <w:tc>
          <w:tcPr>
            <w:tcW w:w="1898" w:type="dxa"/>
            <w:shd w:val="clear" w:color="auto" w:fill="000000" w:themeFill="text1"/>
          </w:tcPr>
          <w:p w14:paraId="0E2CFAD4" w14:textId="77777777" w:rsidR="00D2003B" w:rsidRPr="00DD0E77" w:rsidRDefault="00D2003B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1898" w:type="dxa"/>
          </w:tcPr>
          <w:p w14:paraId="6E9F56DA" w14:textId="184FAB95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</w:tcPr>
          <w:p w14:paraId="71D3E01B" w14:textId="6078E0A9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</w:tcPr>
          <w:p w14:paraId="68494FD6" w14:textId="610D90CD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</w:tr>
      <w:tr w:rsidR="00D2003B" w:rsidRPr="00DD0E77" w14:paraId="48D9BBB8" w14:textId="77777777" w:rsidTr="00CA27F3">
        <w:trPr>
          <w:trHeight w:val="1131"/>
        </w:trPr>
        <w:tc>
          <w:tcPr>
            <w:tcW w:w="1898" w:type="dxa"/>
          </w:tcPr>
          <w:p w14:paraId="1A0CEB37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~A0</w:t>
            </w:r>
          </w:p>
        </w:tc>
        <w:tc>
          <w:tcPr>
            <w:tcW w:w="1898" w:type="dxa"/>
          </w:tcPr>
          <w:p w14:paraId="7CA84D4E" w14:textId="43763418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  <w:shd w:val="clear" w:color="auto" w:fill="000000" w:themeFill="text1"/>
          </w:tcPr>
          <w:p w14:paraId="5FAAAF9B" w14:textId="77777777" w:rsidR="00D2003B" w:rsidRPr="00DD0E77" w:rsidRDefault="00D2003B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sz w:val="72"/>
                <w:szCs w:val="72"/>
              </w:rPr>
              <w:t>1</w:t>
            </w:r>
          </w:p>
        </w:tc>
        <w:tc>
          <w:tcPr>
            <w:tcW w:w="1898" w:type="dxa"/>
          </w:tcPr>
          <w:p w14:paraId="321FBA55" w14:textId="5ED8D92F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</w:tcPr>
          <w:p w14:paraId="063C0D5F" w14:textId="5E206783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</w:tr>
      <w:tr w:rsidR="00D2003B" w:rsidRPr="00DD0E77" w14:paraId="18A39380" w14:textId="77777777" w:rsidTr="00CA27F3">
        <w:trPr>
          <w:trHeight w:val="1131"/>
        </w:trPr>
        <w:tc>
          <w:tcPr>
            <w:tcW w:w="1898" w:type="dxa"/>
          </w:tcPr>
          <w:p w14:paraId="64036340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A0</w:t>
            </w:r>
          </w:p>
        </w:tc>
        <w:tc>
          <w:tcPr>
            <w:tcW w:w="1898" w:type="dxa"/>
          </w:tcPr>
          <w:p w14:paraId="71036D2E" w14:textId="28B942B4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</w:tcPr>
          <w:p w14:paraId="2B80833C" w14:textId="5D0E7920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  <w:shd w:val="clear" w:color="auto" w:fill="000000" w:themeFill="text1"/>
          </w:tcPr>
          <w:p w14:paraId="7C3762A5" w14:textId="77777777" w:rsidR="00D2003B" w:rsidRPr="00DD0E77" w:rsidRDefault="00D2003B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FFFFFF" w:themeColor="background1"/>
                <w:sz w:val="72"/>
                <w:szCs w:val="72"/>
              </w:rPr>
              <w:t>1</w:t>
            </w:r>
          </w:p>
        </w:tc>
        <w:tc>
          <w:tcPr>
            <w:tcW w:w="1898" w:type="dxa"/>
          </w:tcPr>
          <w:p w14:paraId="73D04993" w14:textId="4010C348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</w:tr>
      <w:tr w:rsidR="00D2003B" w:rsidRPr="00DD0E77" w14:paraId="78B26E63" w14:textId="77777777" w:rsidTr="00CA27F3">
        <w:trPr>
          <w:trHeight w:val="1131"/>
        </w:trPr>
        <w:tc>
          <w:tcPr>
            <w:tcW w:w="1898" w:type="dxa"/>
          </w:tcPr>
          <w:p w14:paraId="565E5C28" w14:textId="77777777" w:rsidR="00D2003B" w:rsidRPr="00DD0E77" w:rsidRDefault="00D2003B" w:rsidP="00CA27F3">
            <w:pPr>
              <w:rPr>
                <w:rFonts w:asciiTheme="majorBidi" w:hAnsiTheme="majorBidi" w:cstheme="majorBidi"/>
                <w:color w:val="000000" w:themeColor="text1"/>
                <w:sz w:val="32"/>
                <w:szCs w:val="32"/>
              </w:rPr>
            </w:pPr>
            <w:r w:rsidRPr="00DD0E77">
              <w:rPr>
                <w:rFonts w:asciiTheme="majorBidi" w:hAnsiTheme="majorBidi" w:cstheme="majorBidi"/>
                <w:sz w:val="52"/>
                <w:szCs w:val="52"/>
              </w:rPr>
              <w:t>A1A0~</w:t>
            </w:r>
          </w:p>
        </w:tc>
        <w:tc>
          <w:tcPr>
            <w:tcW w:w="1898" w:type="dxa"/>
          </w:tcPr>
          <w:p w14:paraId="7D024F62" w14:textId="6640BFE4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</w:tcPr>
          <w:p w14:paraId="5CAC4F2C" w14:textId="0F499EAA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</w:tcPr>
          <w:p w14:paraId="59662C77" w14:textId="165891AA" w:rsidR="00D2003B" w:rsidRPr="00DD0E77" w:rsidRDefault="00065035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  <w:t>0</w:t>
            </w:r>
          </w:p>
        </w:tc>
        <w:tc>
          <w:tcPr>
            <w:tcW w:w="1898" w:type="dxa"/>
            <w:shd w:val="clear" w:color="auto" w:fill="000000" w:themeFill="text1"/>
          </w:tcPr>
          <w:p w14:paraId="3FC4B722" w14:textId="77777777" w:rsidR="00D2003B" w:rsidRPr="00DD0E77" w:rsidRDefault="00D2003B" w:rsidP="00CA27F3">
            <w:pPr>
              <w:jc w:val="center"/>
              <w:rPr>
                <w:rFonts w:asciiTheme="majorBidi" w:hAnsiTheme="majorBidi" w:cstheme="majorBidi"/>
                <w:color w:val="000000" w:themeColor="text1"/>
                <w:sz w:val="72"/>
                <w:szCs w:val="72"/>
              </w:rPr>
            </w:pPr>
            <w:r w:rsidRPr="00DD0E77">
              <w:rPr>
                <w:rFonts w:asciiTheme="majorBidi" w:hAnsiTheme="majorBidi" w:cstheme="majorBidi"/>
                <w:color w:val="FFFFFF" w:themeColor="background1"/>
                <w:sz w:val="72"/>
                <w:szCs w:val="72"/>
              </w:rPr>
              <w:t>1</w:t>
            </w:r>
          </w:p>
        </w:tc>
      </w:tr>
    </w:tbl>
    <w:p w14:paraId="65346A76" w14:textId="77777777" w:rsidR="00D2003B" w:rsidRPr="00DD0E77" w:rsidRDefault="00D2003B" w:rsidP="00D2003B">
      <w:pPr>
        <w:ind w:right="-900" w:hanging="990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5A5612FD" w14:textId="33235551" w:rsidR="0092165A" w:rsidRPr="00DD0E77" w:rsidRDefault="0092165A" w:rsidP="006103F1">
      <w:pPr>
        <w:ind w:right="-900" w:hanging="990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D8CE35C" w14:textId="53FA1000" w:rsidR="0092165A" w:rsidRPr="00DD0E77" w:rsidRDefault="0092165A" w:rsidP="006103F1">
      <w:pPr>
        <w:ind w:right="-900" w:hanging="990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SOP</w:t>
      </w:r>
    </w:p>
    <w:p w14:paraId="47C34C16" w14:textId="2C372368" w:rsidR="00D2003B" w:rsidRPr="00DD0E77" w:rsidRDefault="007E1EA9" w:rsidP="006103F1">
      <w:pPr>
        <w:ind w:right="-900" w:hanging="990"/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  <w:r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E</w:t>
      </w:r>
      <w:r w:rsidR="00D2003B"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: </w:t>
      </w:r>
      <w:r w:rsidR="00D2003B" w:rsidRPr="00DD0E77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A = B   </w:t>
      </w:r>
      <w:r w:rsidR="00D2003B"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=</w:t>
      </w:r>
      <w:r w:rsidR="00D2003B"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 xml:space="preserve"> A1~A0~B1~B0~ + A1~A0B1~B0~ + A1A0B1B0 + A1A0~B1B0~</w:t>
      </w:r>
    </w:p>
    <w:p w14:paraId="2CF9A91B" w14:textId="39E1088E" w:rsidR="006103F1" w:rsidRPr="00DD0E77" w:rsidRDefault="00167060" w:rsidP="00A432DB">
      <w:pPr>
        <w:ind w:right="-900" w:firstLine="720"/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  <w:r w:rsidRPr="00DD0E77">
        <w:rPr>
          <w:rFonts w:asciiTheme="majorBidi" w:hAnsiTheme="majorBidi" w:cstheme="majorBidi"/>
          <w:color w:val="000000" w:themeColor="text1"/>
          <w:sz w:val="32"/>
          <w:szCs w:val="32"/>
        </w:rPr>
        <w:t>A = B</w:t>
      </w:r>
      <w:r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 xml:space="preserve">: </w:t>
      </w:r>
      <w:r w:rsidR="00C25670"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>(</w:t>
      </w:r>
      <w:r w:rsidR="006103F1"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>A</w:t>
      </w:r>
      <w:r w:rsidR="00C25670"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 xml:space="preserve">0 </w:t>
      </w:r>
      <w:r w:rsidR="00C25670"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  <w:shd w:val="clear" w:color="auto" w:fill="FFFFFF"/>
        </w:rPr>
        <w:t>Ex-NOR</w:t>
      </w:r>
      <w:r w:rsidR="00C25670"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 xml:space="preserve"> B0) (A1 </w:t>
      </w:r>
      <w:r w:rsidR="00C25670"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  <w:shd w:val="clear" w:color="auto" w:fill="FFFFFF"/>
        </w:rPr>
        <w:t xml:space="preserve">Ex-NOR </w:t>
      </w:r>
      <w:r w:rsidR="00C25670" w:rsidRPr="00DD0E77"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  <w:t>B1)</w:t>
      </w:r>
    </w:p>
    <w:p w14:paraId="68D00779" w14:textId="77777777" w:rsidR="00994796" w:rsidRPr="00DD0E77" w:rsidRDefault="00994796" w:rsidP="00994796">
      <w:pPr>
        <w:rPr>
          <w:rFonts w:asciiTheme="majorBidi" w:hAnsiTheme="majorBidi" w:cstheme="majorBidi"/>
          <w:sz w:val="36"/>
          <w:szCs w:val="36"/>
          <w:u w:val="single"/>
        </w:rPr>
      </w:pPr>
    </w:p>
    <w:p w14:paraId="4871A036" w14:textId="504CE60D" w:rsidR="00F65984" w:rsidRPr="00DD0E77" w:rsidRDefault="0092165A" w:rsidP="00994796">
      <w:pPr>
        <w:ind w:right="-900" w:hanging="990"/>
        <w:rPr>
          <w:rFonts w:asciiTheme="majorBidi" w:hAnsiTheme="majorBidi" w:cstheme="majorBidi"/>
          <w:b/>
          <w:bCs/>
          <w:sz w:val="36"/>
          <w:szCs w:val="36"/>
        </w:rPr>
      </w:pPr>
      <w:r w:rsidRPr="00DD0E77">
        <w:rPr>
          <w:rFonts w:asciiTheme="majorBidi" w:hAnsiTheme="majorBidi" w:cstheme="majorBidi"/>
          <w:b/>
          <w:bCs/>
          <w:sz w:val="36"/>
          <w:szCs w:val="36"/>
        </w:rPr>
        <w:t>POS</w:t>
      </w:r>
    </w:p>
    <w:p w14:paraId="6B1F36E7" w14:textId="5F89221F" w:rsidR="00994796" w:rsidRPr="00DD0E77" w:rsidRDefault="0092165A" w:rsidP="00036391">
      <w:pPr>
        <w:ind w:right="-900" w:hanging="990"/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  <w:r w:rsidRPr="00DD0E77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 xml:space="preserve">E: </w:t>
      </w:r>
      <w:r w:rsidRPr="00DD0E77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A = B </w:t>
      </w:r>
      <w:r w:rsidR="00164CB8" w:rsidRPr="00DD0E77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</w:t>
      </w:r>
      <w:r w:rsidR="00036391" w:rsidRPr="00DD0E77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= </w:t>
      </w:r>
      <w:r w:rsidR="00993255" w:rsidRPr="00DD0E77">
        <w:rPr>
          <w:rFonts w:asciiTheme="majorBidi" w:hAnsiTheme="majorBidi" w:cstheme="majorBidi"/>
          <w:color w:val="000000" w:themeColor="text1"/>
          <w:sz w:val="32"/>
          <w:szCs w:val="32"/>
        </w:rPr>
        <w:t>(A1~ + B1) + (A0~ + B1~ + B0) + (A0 + B0~) + (A1+ B1~)</w:t>
      </w:r>
    </w:p>
    <w:p w14:paraId="5323E2C8" w14:textId="6A4EC70D" w:rsidR="00F65984" w:rsidRPr="00DD0E77" w:rsidRDefault="00F65984" w:rsidP="006103F1">
      <w:pPr>
        <w:ind w:right="-900" w:hanging="990"/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</w:p>
    <w:p w14:paraId="6B3722A6" w14:textId="77777777" w:rsidR="00CC62BA" w:rsidRPr="00DD0E77" w:rsidRDefault="00CC62BA" w:rsidP="006103F1">
      <w:pPr>
        <w:ind w:right="-900" w:hanging="990"/>
        <w:rPr>
          <w:rFonts w:asciiTheme="majorBidi" w:hAnsiTheme="majorBidi" w:cstheme="majorBidi"/>
          <w:color w:val="000000" w:themeColor="text1"/>
          <w:sz w:val="32"/>
          <w:szCs w:val="32"/>
          <w:shd w:val="clear" w:color="auto" w:fill="FFFFFF"/>
        </w:rPr>
      </w:pPr>
    </w:p>
    <w:p w14:paraId="0710951F" w14:textId="4BEDF0F6" w:rsidR="00A751A7" w:rsidRPr="00DD0E77" w:rsidRDefault="00CC62BA" w:rsidP="00CC62BA">
      <w:pPr>
        <w:ind w:right="-1260" w:hanging="990"/>
        <w:rPr>
          <w:rFonts w:asciiTheme="majorBidi" w:hAnsiTheme="majorBidi" w:cstheme="majorBidi"/>
          <w:color w:val="000000" w:themeColor="text1"/>
          <w:sz w:val="96"/>
          <w:szCs w:val="96"/>
          <w:shd w:val="clear" w:color="auto" w:fill="FFFFFF"/>
        </w:rPr>
      </w:pPr>
      <w:r w:rsidRPr="00DD0E77">
        <w:rPr>
          <w:rFonts w:asciiTheme="majorBidi" w:hAnsiTheme="majorBidi" w:cstheme="majorBidi"/>
          <w:color w:val="000000" w:themeColor="text1"/>
          <w:sz w:val="96"/>
          <w:szCs w:val="96"/>
          <w:shd w:val="clear" w:color="auto" w:fill="FFFFFF"/>
        </w:rPr>
        <w:t>---------------</w:t>
      </w:r>
      <w:r w:rsidR="00AA57F4" w:rsidRPr="00DD0E77">
        <w:rPr>
          <w:rFonts w:asciiTheme="majorBidi" w:hAnsiTheme="majorBidi" w:cstheme="majorBidi"/>
          <w:color w:val="000000" w:themeColor="text1"/>
          <w:sz w:val="96"/>
          <w:szCs w:val="96"/>
          <w:shd w:val="clear" w:color="auto" w:fill="FFFFFF"/>
        </w:rPr>
        <w:t>END</w:t>
      </w:r>
      <w:r w:rsidRPr="00DD0E77">
        <w:rPr>
          <w:rFonts w:asciiTheme="majorBidi" w:hAnsiTheme="majorBidi" w:cstheme="majorBidi"/>
          <w:color w:val="000000" w:themeColor="text1"/>
          <w:sz w:val="96"/>
          <w:szCs w:val="96"/>
          <w:shd w:val="clear" w:color="auto" w:fill="FFFFFF"/>
        </w:rPr>
        <w:t>---------------</w:t>
      </w:r>
    </w:p>
    <w:sectPr w:rsidR="00A751A7" w:rsidRPr="00DD0E77" w:rsidSect="00DF29AF"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NjQ1MTc1NzM3MrNU0lEKTi0uzszPAykwqgUApTHpYywAAAA="/>
  </w:docVars>
  <w:rsids>
    <w:rsidRoot w:val="00DF29AF"/>
    <w:rsid w:val="00000F29"/>
    <w:rsid w:val="00036391"/>
    <w:rsid w:val="00065035"/>
    <w:rsid w:val="000F4CB4"/>
    <w:rsid w:val="001034E8"/>
    <w:rsid w:val="0015607B"/>
    <w:rsid w:val="00164CB8"/>
    <w:rsid w:val="00167060"/>
    <w:rsid w:val="00192D3E"/>
    <w:rsid w:val="0019386C"/>
    <w:rsid w:val="001A530A"/>
    <w:rsid w:val="00234075"/>
    <w:rsid w:val="00361E5D"/>
    <w:rsid w:val="005F5051"/>
    <w:rsid w:val="005F68E2"/>
    <w:rsid w:val="006103F1"/>
    <w:rsid w:val="00653D3E"/>
    <w:rsid w:val="006C3690"/>
    <w:rsid w:val="00754BB5"/>
    <w:rsid w:val="007662D0"/>
    <w:rsid w:val="007765B4"/>
    <w:rsid w:val="00784E68"/>
    <w:rsid w:val="007D28DB"/>
    <w:rsid w:val="007E1EA9"/>
    <w:rsid w:val="008248C9"/>
    <w:rsid w:val="008A39C7"/>
    <w:rsid w:val="00911CB3"/>
    <w:rsid w:val="0092165A"/>
    <w:rsid w:val="009360A9"/>
    <w:rsid w:val="00993255"/>
    <w:rsid w:val="00994796"/>
    <w:rsid w:val="009C10DF"/>
    <w:rsid w:val="00A32E2C"/>
    <w:rsid w:val="00A432DB"/>
    <w:rsid w:val="00A663CD"/>
    <w:rsid w:val="00A751A7"/>
    <w:rsid w:val="00AA57F4"/>
    <w:rsid w:val="00AF36E7"/>
    <w:rsid w:val="00AF55CB"/>
    <w:rsid w:val="00B0684B"/>
    <w:rsid w:val="00B56D22"/>
    <w:rsid w:val="00B65CC9"/>
    <w:rsid w:val="00B74124"/>
    <w:rsid w:val="00BB7A03"/>
    <w:rsid w:val="00C25670"/>
    <w:rsid w:val="00CC62BA"/>
    <w:rsid w:val="00D2003B"/>
    <w:rsid w:val="00D57C41"/>
    <w:rsid w:val="00D625C0"/>
    <w:rsid w:val="00DD0E77"/>
    <w:rsid w:val="00DF29AF"/>
    <w:rsid w:val="00E914A5"/>
    <w:rsid w:val="00F41C61"/>
    <w:rsid w:val="00F65984"/>
    <w:rsid w:val="00FE1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11D21"/>
  <w15:chartTrackingRefBased/>
  <w15:docId w15:val="{C42A18C9-FAF5-4C21-A319-55539BDE7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4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F50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50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AF5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F55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55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55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55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55CB"/>
    <w:rPr>
      <w:b/>
      <w:bCs/>
      <w:sz w:val="20"/>
      <w:szCs w:val="20"/>
    </w:rPr>
  </w:style>
  <w:style w:type="character" w:customStyle="1" w:styleId="fontstyle01">
    <w:name w:val="fontstyle01"/>
    <w:basedOn w:val="DefaultParagraphFont"/>
    <w:rsid w:val="007D28D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5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48</cp:revision>
  <cp:lastPrinted>2021-05-08T07:51:00Z</cp:lastPrinted>
  <dcterms:created xsi:type="dcterms:W3CDTF">2021-05-06T19:54:00Z</dcterms:created>
  <dcterms:modified xsi:type="dcterms:W3CDTF">2021-05-08T08:13:00Z</dcterms:modified>
</cp:coreProperties>
</file>